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87-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76-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 (0.8-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 (0.72-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88-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76-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 (0.8-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 (0.72-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 (0.89-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76-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 (0.8-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 (0.72-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94-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95-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2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 (0.95-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49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 (0.5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 (0.47-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 (0.55-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 (0.57-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 (0.49-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 (0.47-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 (0.57-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 (0.56-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 (0.5-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 (0.47-0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 (0.56-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 (0.57-0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 (0.83-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 (0.83-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 (0.82-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Global p-valu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15:55:45Z</dcterms:created>
  <dcterms:modified xsi:type="dcterms:W3CDTF">2024-10-01T15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